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DF6" w:rsidRPr="004B782F" w:rsidRDefault="00372DF6" w:rsidP="00372DF6">
      <w:pPr>
        <w:pageBreakBefore/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pl-PL"/>
        </w:rPr>
      </w:pPr>
      <w:r w:rsidRPr="004B782F">
        <w:rPr>
          <w:rFonts w:ascii="Times New Roman" w:hAnsi="Times New Roman"/>
          <w:bCs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0195</wp:posOffset>
            </wp:positionH>
            <wp:positionV relativeFrom="margin">
              <wp:posOffset>-6762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782F">
        <w:rPr>
          <w:rFonts w:ascii="Times New Roman" w:hAnsi="Times New Roman"/>
          <w:bCs/>
          <w:sz w:val="24"/>
          <w:szCs w:val="24"/>
          <w:lang w:val="pl-PL"/>
        </w:rPr>
        <w:t>Załącznik nr 2 do Zapytania Ofertowego</w:t>
      </w: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MOWA NR </w:t>
      </w:r>
      <w:r w:rsidR="004B782F">
        <w:rPr>
          <w:rFonts w:ascii="Times New Roman" w:hAnsi="Times New Roman"/>
          <w:b/>
          <w:sz w:val="24"/>
          <w:szCs w:val="24"/>
          <w:lang w:val="pl-PL"/>
        </w:rPr>
        <w:t>………………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warta w dniu …................ pomiędzy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niwersytetem Szczecińskim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 siedzibą przy Al. Papieża Jana Pawła II 22a, 70-453 Szczecin,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reprezentowanym przez: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…………………………………………………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y kontrasygnacie Kwestora mgr Andrzeja Kucińskiego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wanym dalej Zamawiającym, 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 ……………………………………………………………………………………………….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ym dalej Wykonawcą, reprezentowanym przez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e łącznie Stronami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 następującej treści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1</w:t>
      </w:r>
    </w:p>
    <w:p w:rsidR="00372DF6" w:rsidRPr="00372DF6" w:rsidRDefault="00372DF6" w:rsidP="00372DF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dmiotem umowy jest dosta</w:t>
      </w:r>
      <w:r w:rsidR="002E6BFB">
        <w:rPr>
          <w:rFonts w:ascii="Times New Roman" w:hAnsi="Times New Roman"/>
          <w:sz w:val="24"/>
          <w:szCs w:val="24"/>
          <w:lang w:val="pl-PL"/>
        </w:rPr>
        <w:t>wa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C2128" w:rsidRPr="006501A5">
        <w:rPr>
          <w:rFonts w:ascii="Times New Roman" w:hAnsi="Times New Roman"/>
          <w:sz w:val="24"/>
          <w:szCs w:val="24"/>
          <w:lang w:val="pl-PL"/>
        </w:rPr>
        <w:t>adaptera Take 3 kompatybilnego kompatybilna z czytnikiem Synergy™ H1 firmy BioTek</w:t>
      </w:r>
      <w:r w:rsidR="006C2128"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372DF6">
        <w:rPr>
          <w:rFonts w:ascii="Times New Roman" w:hAnsi="Times New Roman"/>
          <w:sz w:val="24"/>
          <w:szCs w:val="24"/>
          <w:lang w:val="pl-PL"/>
        </w:rPr>
        <w:t>zgodnie z zapytaniem ofertowym Zamawiającego, stanowiącym załącznik nr1 do niniejszej umowy oraz ofertą Wykonawcy stanowiącą załącznik nr 2 do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2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obowiązuje się dostarczyć przedmiot umowy o którym mowa w § 1 na swó</w:t>
      </w:r>
      <w:r w:rsidR="00BF318F">
        <w:rPr>
          <w:rFonts w:ascii="Times New Roman" w:hAnsi="Times New Roman"/>
          <w:sz w:val="24"/>
          <w:szCs w:val="24"/>
          <w:lang w:val="pl-PL"/>
        </w:rPr>
        <w:t>j koszt i ryzyko w terminie do 5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dni kalendarzowych od dnia podpisania umowy.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dres dostawy: Uniwersytet Szczeciński, Wydział Kultury Fizycznej i Zdrowia</w:t>
      </w:r>
      <w:r>
        <w:rPr>
          <w:rFonts w:ascii="Times New Roman" w:hAnsi="Times New Roman"/>
          <w:sz w:val="24"/>
          <w:szCs w:val="24"/>
          <w:lang w:val="pl-PL"/>
        </w:rPr>
        <w:t>,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Centrum Badań Strukturalno-Funkcjonalnych Człowieka ul. Narutowicza 17C, 70-240 Szczecin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sobą do kontaktów ze strony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go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448F5">
        <w:rPr>
          <w:rFonts w:ascii="Times New Roman" w:hAnsi="Times New Roman"/>
          <w:sz w:val="24"/>
          <w:szCs w:val="24"/>
          <w:lang w:val="pl-PL"/>
        </w:rPr>
        <w:t>…………….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y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kazanie przedmiotu umowy nastąpi w formie protokołu zdawczo – odbiorczego podpisanego przez strony umowy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>§3</w:t>
      </w:r>
    </w:p>
    <w:p w:rsidR="00372DF6" w:rsidRPr="004B782F" w:rsidRDefault="00372DF6" w:rsidP="00372DF6">
      <w:pPr>
        <w:pStyle w:val="Akapitzlist"/>
        <w:numPr>
          <w:ilvl w:val="1"/>
          <w:numId w:val="12"/>
        </w:numPr>
        <w:spacing w:after="0" w:line="240" w:lineRule="auto"/>
        <w:rPr>
          <w:sz w:val="24"/>
        </w:rPr>
      </w:pPr>
      <w:r w:rsidRPr="004B782F">
        <w:rPr>
          <w:sz w:val="24"/>
        </w:rPr>
        <w:t>Z tytułu realizacji przedmiotu umowy Zamawiający zapłaci Wykonawcy wynagrodzenie w wysokości ………………… zł brutto (słownie: ………………………………………………………..) na podstawie oferty Wykonawcy stanowiącej załącznik nr 2 do umowy.</w:t>
      </w:r>
    </w:p>
    <w:p w:rsid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płata wynagrodzenia za wykonanie przedmiotu umowy nastąpi przelewem w terminie 14 dni po dostarczeniu przedmiotu umowy i faktury VAT wystawionej przez Wykonawcę na podstawie protokołu zdawczo - odbiorczego podpisanego przez Strony.</w:t>
      </w:r>
    </w:p>
    <w:p w:rsidR="00372DF6" w:rsidRP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Wynagrodzenie Wykonawcy jest </w:t>
      </w:r>
      <w:r w:rsidRPr="00372DF6">
        <w:rPr>
          <w:rFonts w:ascii="Times New Roman" w:hAnsi="Times New Roman"/>
          <w:sz w:val="24"/>
          <w:szCs w:val="24"/>
          <w:lang w:val="pl-PL" w:eastAsia="en-GB"/>
        </w:rPr>
        <w:t xml:space="preserve">współfinansowane w ramach Projektu „Odpowiedzialny społecznie Proto_lab” finansowanego w ramach Regionalnego Programu Operacyjnego Województwa Zachodniopomorskiego 2014-2020. Projekt współfinansowany jest przez Unię Europejską w ramach Europejskiego Funduszu Rozwoju Regionalnego. </w:t>
      </w: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4B782F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4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apłaci na rzecz Zamawiającego kary umowne odpowiednio w wysokości: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oddaniu przedmiotu umowy – w wysokości 2% wynagrodzenia za każdy dzień opóźnienia, 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usunięciu wad stwierdzonych przy odbiorze lub w okresie gwarancji lub rękojmi – w wysokości 2% wynagrodzenia za każdy dzień opóźnienia liczonego od dnia wyznaczonego przez Zamawiającego jako termin do usunięcia wad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Zamawiającego z przyczyn leżących po s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tronie Wykonawcy– 10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ie od umowy przez Wykonawcę – 10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y zastrzega sobie prawo dochodzenia odszkodowania w wysokości rzeczywiście poniesionej szkody, niezależnie od wysokości naliczonej kary umownej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mu przysługuje prawo niezwłocznego odstąpienia od niniejszej umowy w razie jej niewykonania lub nienależytego wykonania przez Wykonawcę także wystąpienia istotnej zmiany okoliczności powodującej, że wykonanie umowy nie leży w interesie publicznym, czego nie można było przewidzieć w chwili zawarcia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5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>Strony zgodnie wyłączają prawo Wykonawcy do przeniesienia na osobę trzecią wierzytelności istniejących oraz przyszłych służących mu w stosunku do Zamawiającego z tytułu realizacji niniejszej umowy bez pisemnej zgodny Zamawiającego.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 xml:space="preserve">Zamawiający nie dopuszcza możliwości powierzenia części lub całości zamówienia podwykonawcom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 § 6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Strony podają jako adres do korespondencji adresy wskazane we wstępie do niniejszej umowy. Każda ze stron zobowiązana jest do pisemnego powiadomienia drugiej strony o zmianie adresu. W przypadku zaniechania zawiadomienia pismo nadane na ostatni znany adres pocztowy uznaje się za dostarczone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 sprawach nieuregulowanych niniejszą umową mają zastosowanie przepisy kodeksu cywilnego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>Wszelkie zmiany postanowień niniejszej umowy wymagają formy pisemnej pod rygorem nieważności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Spory powstałe na tle wykonania niniejszej umowy rozstrzygane będą przez sąd właściwy dla siedziby Zamawiającego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§ 7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Umowę sporządzono w dwóch jednobrzmiących egzemplarzach po jednym egzemplarzu dla każdej ze stron. </w:t>
      </w: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Pr="00372DF6" w:rsidRDefault="00372DF6" w:rsidP="00372DF6">
      <w:pPr>
        <w:keepNext/>
        <w:tabs>
          <w:tab w:val="left" w:pos="7920"/>
        </w:tabs>
        <w:spacing w:before="240"/>
        <w:outlineLvl w:val="0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Zamawiający                                               </w:t>
      </w:r>
      <w:r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    </w:t>
      </w: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Wykonawca</w:t>
      </w:r>
    </w:p>
    <w:p w:rsidR="00DF021F" w:rsidRPr="00372DF6" w:rsidRDefault="00372DF6" w:rsidP="00372DF6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</w:t>
      </w:r>
    </w:p>
    <w:sectPr w:rsidR="00DF021F" w:rsidRPr="00372DF6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1409" w:rsidRDefault="00DA1409" w:rsidP="005130E9">
      <w:pPr>
        <w:spacing w:after="0" w:line="240" w:lineRule="auto"/>
      </w:pPr>
      <w:r>
        <w:separator/>
      </w:r>
    </w:p>
  </w:endnote>
  <w:endnote w:type="continuationSeparator" w:id="1">
    <w:p w:rsidR="00DA1409" w:rsidRDefault="00DA1409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1409" w:rsidRDefault="00DA1409" w:rsidP="005130E9">
      <w:pPr>
        <w:spacing w:after="0" w:line="240" w:lineRule="auto"/>
      </w:pPr>
      <w:r>
        <w:separator/>
      </w:r>
    </w:p>
  </w:footnote>
  <w:footnote w:type="continuationSeparator" w:id="1">
    <w:p w:rsidR="00DA1409" w:rsidRDefault="00DA1409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7153ED7"/>
    <w:multiLevelType w:val="hybridMultilevel"/>
    <w:tmpl w:val="1A6AD4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27425876"/>
    <w:multiLevelType w:val="hybridMultilevel"/>
    <w:tmpl w:val="E05AA2A8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AA3494"/>
    <w:multiLevelType w:val="multilevel"/>
    <w:tmpl w:val="84149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8">
    <w:nsid w:val="2D6C38AE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84603"/>
    <w:multiLevelType w:val="hybridMultilevel"/>
    <w:tmpl w:val="7F66D56E"/>
    <w:lvl w:ilvl="0" w:tplc="62BC55F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45800FA0"/>
    <w:multiLevelType w:val="hybridMultilevel"/>
    <w:tmpl w:val="485411CA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5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9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2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1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5"/>
  </w:num>
  <w:num w:numId="5">
    <w:abstractNumId w:val="15"/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D1CBB"/>
    <w:rsid w:val="000E6FFD"/>
    <w:rsid w:val="000F6BD0"/>
    <w:rsid w:val="00107241"/>
    <w:rsid w:val="00123B4B"/>
    <w:rsid w:val="00140B68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E6BFB"/>
    <w:rsid w:val="002F5FBF"/>
    <w:rsid w:val="00303136"/>
    <w:rsid w:val="003376B2"/>
    <w:rsid w:val="00351725"/>
    <w:rsid w:val="00372DF6"/>
    <w:rsid w:val="00393ABA"/>
    <w:rsid w:val="003B734E"/>
    <w:rsid w:val="004827CC"/>
    <w:rsid w:val="00484884"/>
    <w:rsid w:val="004B432C"/>
    <w:rsid w:val="004B782F"/>
    <w:rsid w:val="005130E9"/>
    <w:rsid w:val="00521AEE"/>
    <w:rsid w:val="0053421B"/>
    <w:rsid w:val="0059219B"/>
    <w:rsid w:val="005E1D15"/>
    <w:rsid w:val="005E2882"/>
    <w:rsid w:val="005E6C48"/>
    <w:rsid w:val="006012B0"/>
    <w:rsid w:val="006106F3"/>
    <w:rsid w:val="006448F5"/>
    <w:rsid w:val="006B1F73"/>
    <w:rsid w:val="006B571F"/>
    <w:rsid w:val="006C2128"/>
    <w:rsid w:val="006E0111"/>
    <w:rsid w:val="006F32BA"/>
    <w:rsid w:val="00730331"/>
    <w:rsid w:val="0073586A"/>
    <w:rsid w:val="00832E7F"/>
    <w:rsid w:val="00850182"/>
    <w:rsid w:val="008934A7"/>
    <w:rsid w:val="00893FBD"/>
    <w:rsid w:val="00897DB3"/>
    <w:rsid w:val="008A0DE4"/>
    <w:rsid w:val="008C7D23"/>
    <w:rsid w:val="008F2132"/>
    <w:rsid w:val="00920698"/>
    <w:rsid w:val="00961F67"/>
    <w:rsid w:val="00966808"/>
    <w:rsid w:val="00970F7D"/>
    <w:rsid w:val="009871FD"/>
    <w:rsid w:val="009C14E7"/>
    <w:rsid w:val="009C57F9"/>
    <w:rsid w:val="009C6C72"/>
    <w:rsid w:val="00A632C2"/>
    <w:rsid w:val="00AA062C"/>
    <w:rsid w:val="00AB6FAA"/>
    <w:rsid w:val="00AB7C58"/>
    <w:rsid w:val="00AC259A"/>
    <w:rsid w:val="00AF77B8"/>
    <w:rsid w:val="00B078AF"/>
    <w:rsid w:val="00B15AB9"/>
    <w:rsid w:val="00B22460"/>
    <w:rsid w:val="00B63604"/>
    <w:rsid w:val="00B8067E"/>
    <w:rsid w:val="00BA0839"/>
    <w:rsid w:val="00BB26DD"/>
    <w:rsid w:val="00BD23D8"/>
    <w:rsid w:val="00BF318F"/>
    <w:rsid w:val="00C93F49"/>
    <w:rsid w:val="00CA1B77"/>
    <w:rsid w:val="00CF0786"/>
    <w:rsid w:val="00CF33C0"/>
    <w:rsid w:val="00D51A41"/>
    <w:rsid w:val="00D972E4"/>
    <w:rsid w:val="00DA1409"/>
    <w:rsid w:val="00DF021F"/>
    <w:rsid w:val="00E131FD"/>
    <w:rsid w:val="00E42776"/>
    <w:rsid w:val="00E5030B"/>
    <w:rsid w:val="00E56F01"/>
    <w:rsid w:val="00E62A73"/>
    <w:rsid w:val="00E71C69"/>
    <w:rsid w:val="00E818D0"/>
    <w:rsid w:val="00E8398F"/>
    <w:rsid w:val="00EC3C61"/>
    <w:rsid w:val="00ED09E8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  <w:style w:type="paragraph" w:styleId="Tekstpodstawowywcity">
    <w:name w:val="Body Text Indent"/>
    <w:basedOn w:val="Normalny"/>
    <w:link w:val="TekstpodstawowywcityZnak"/>
    <w:locked/>
    <w:rsid w:val="00372DF6"/>
    <w:pPr>
      <w:spacing w:after="120" w:line="240" w:lineRule="auto"/>
      <w:ind w:left="283"/>
    </w:pPr>
    <w:rPr>
      <w:rFonts w:ascii="Times New Roman" w:eastAsia="Times New Roman" w:hAnsi="Times New Roman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72DF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0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3</cp:revision>
  <cp:lastPrinted>2020-05-29T07:44:00Z</cp:lastPrinted>
  <dcterms:created xsi:type="dcterms:W3CDTF">2020-07-15T21:58:00Z</dcterms:created>
  <dcterms:modified xsi:type="dcterms:W3CDTF">2020-07-15T21:59:00Z</dcterms:modified>
</cp:coreProperties>
</file>